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510" w:type="pct"/>
        <w:tblInd w:w="-572" w:type="dxa"/>
        <w:tblLook w:val="04A0" w:firstRow="1" w:lastRow="0" w:firstColumn="1" w:lastColumn="0" w:noHBand="0" w:noVBand="1"/>
      </w:tblPr>
      <w:tblGrid>
        <w:gridCol w:w="999"/>
        <w:gridCol w:w="2261"/>
        <w:gridCol w:w="1634"/>
        <w:gridCol w:w="2081"/>
        <w:gridCol w:w="2961"/>
      </w:tblGrid>
      <w:tr w:rsidR="002F0BC0" w:rsidRPr="005D7E18" w14:paraId="43725911" w14:textId="77777777" w:rsidTr="00F432E0">
        <w:tc>
          <w:tcPr>
            <w:tcW w:w="503" w:type="pct"/>
          </w:tcPr>
          <w:p w14:paraId="7F974903" w14:textId="77777777" w:rsidR="002F0BC0" w:rsidRPr="005D7E18" w:rsidRDefault="002F0BC0" w:rsidP="00C466BC">
            <w:pPr>
              <w:jc w:val="center"/>
              <w:rPr>
                <w:b/>
                <w:bCs/>
              </w:rPr>
            </w:pPr>
            <w:r w:rsidRPr="005D7E18">
              <w:rPr>
                <w:b/>
                <w:bCs/>
              </w:rPr>
              <w:t>Chapter Number</w:t>
            </w:r>
          </w:p>
        </w:tc>
        <w:tc>
          <w:tcPr>
            <w:tcW w:w="1138" w:type="pct"/>
          </w:tcPr>
          <w:p w14:paraId="69D8EEC6" w14:textId="77777777" w:rsidR="002F0BC0" w:rsidRPr="005D7E18" w:rsidRDefault="002F0BC0" w:rsidP="00C466BC">
            <w:pPr>
              <w:jc w:val="center"/>
              <w:rPr>
                <w:b/>
                <w:bCs/>
              </w:rPr>
            </w:pPr>
            <w:r w:rsidRPr="005D7E18">
              <w:rPr>
                <w:b/>
                <w:bCs/>
              </w:rPr>
              <w:t>Chapter Title</w:t>
            </w:r>
          </w:p>
        </w:tc>
        <w:tc>
          <w:tcPr>
            <w:tcW w:w="822" w:type="pct"/>
          </w:tcPr>
          <w:p w14:paraId="424D1758" w14:textId="77777777" w:rsidR="002F0BC0" w:rsidRPr="005D7E18" w:rsidRDefault="002F0BC0" w:rsidP="00C466BC">
            <w:pPr>
              <w:jc w:val="center"/>
              <w:rPr>
                <w:b/>
                <w:bCs/>
              </w:rPr>
            </w:pPr>
            <w:r w:rsidRPr="005D7E18">
              <w:rPr>
                <w:b/>
                <w:bCs/>
              </w:rPr>
              <w:t>Corresponding Author</w:t>
            </w:r>
          </w:p>
        </w:tc>
        <w:tc>
          <w:tcPr>
            <w:tcW w:w="1047" w:type="pct"/>
          </w:tcPr>
          <w:p w14:paraId="228556A6" w14:textId="77777777" w:rsidR="002F0BC0" w:rsidRPr="005D7E18" w:rsidRDefault="002F0BC0" w:rsidP="00C466BC">
            <w:pPr>
              <w:jc w:val="center"/>
              <w:rPr>
                <w:b/>
                <w:bCs/>
              </w:rPr>
            </w:pPr>
            <w:r w:rsidRPr="005D7E18">
              <w:rPr>
                <w:b/>
                <w:bCs/>
              </w:rPr>
              <w:t>Author Details</w:t>
            </w:r>
          </w:p>
        </w:tc>
        <w:tc>
          <w:tcPr>
            <w:tcW w:w="1490" w:type="pct"/>
          </w:tcPr>
          <w:p w14:paraId="7059E350" w14:textId="77777777" w:rsidR="002F0BC0" w:rsidRPr="005D7E18" w:rsidRDefault="002F0BC0" w:rsidP="00C466BC">
            <w:pPr>
              <w:jc w:val="center"/>
              <w:rPr>
                <w:b/>
                <w:bCs/>
              </w:rPr>
            </w:pPr>
            <w:r w:rsidRPr="005D7E18">
              <w:rPr>
                <w:b/>
                <w:bCs/>
              </w:rPr>
              <w:t>Email ID</w:t>
            </w:r>
          </w:p>
        </w:tc>
      </w:tr>
      <w:tr w:rsidR="002F0BC0" w14:paraId="519F6F93" w14:textId="77777777" w:rsidTr="00F432E0">
        <w:tc>
          <w:tcPr>
            <w:tcW w:w="503" w:type="pct"/>
          </w:tcPr>
          <w:p w14:paraId="14CFB553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1</w:t>
            </w:r>
          </w:p>
        </w:tc>
        <w:tc>
          <w:tcPr>
            <w:tcW w:w="1138" w:type="pct"/>
          </w:tcPr>
          <w:p w14:paraId="7F6BE3F3" w14:textId="77777777" w:rsidR="002F0BC0" w:rsidRPr="00EF42DF" w:rsidRDefault="002F0BC0" w:rsidP="00C466BC">
            <w:pPr>
              <w:jc w:val="center"/>
              <w:rPr>
                <w:color w:val="FF0000"/>
              </w:rPr>
            </w:pPr>
            <w:r w:rsidRPr="00EF42DF">
              <w:rPr>
                <w:color w:val="FF0000"/>
              </w:rPr>
              <w:t>An Analytical approach to rescue automation from</w:t>
            </w:r>
          </w:p>
          <w:p w14:paraId="6914E752" w14:textId="77777777" w:rsidR="002F0BC0" w:rsidRDefault="002F0BC0" w:rsidP="00C466BC">
            <w:pPr>
              <w:jc w:val="center"/>
            </w:pPr>
            <w:r w:rsidRPr="00EF42DF">
              <w:rPr>
                <w:color w:val="FF0000"/>
              </w:rPr>
              <w:t>external assaults</w:t>
            </w:r>
          </w:p>
        </w:tc>
        <w:tc>
          <w:tcPr>
            <w:tcW w:w="822" w:type="pct"/>
          </w:tcPr>
          <w:p w14:paraId="61FB3357" w14:textId="77777777" w:rsidR="002F0BC0" w:rsidRDefault="002F0BC0" w:rsidP="00C466BC">
            <w:pPr>
              <w:jc w:val="center"/>
            </w:pPr>
            <w:r w:rsidRPr="00674F8E">
              <w:t>Isha Singh</w:t>
            </w:r>
          </w:p>
          <w:p w14:paraId="7CED88C9" w14:textId="77777777" w:rsidR="002F0BC0" w:rsidRDefault="002F0BC0" w:rsidP="00C466BC">
            <w:pPr>
              <w:jc w:val="center"/>
            </w:pPr>
          </w:p>
          <w:p w14:paraId="3FA594B6" w14:textId="77777777" w:rsidR="002F0BC0" w:rsidRDefault="002F0BC0" w:rsidP="00C466BC">
            <w:pPr>
              <w:jc w:val="center"/>
            </w:pPr>
          </w:p>
          <w:p w14:paraId="4E46D02D" w14:textId="77777777" w:rsidR="002F0BC0" w:rsidRDefault="002F0BC0" w:rsidP="00F432E0">
            <w:pPr>
              <w:ind w:left="128" w:hanging="128"/>
              <w:jc w:val="center"/>
            </w:pPr>
          </w:p>
          <w:p w14:paraId="0DAD21D2" w14:textId="77777777" w:rsidR="002F0BC0" w:rsidRDefault="002F0BC0" w:rsidP="00C466BC">
            <w:pPr>
              <w:jc w:val="center"/>
            </w:pPr>
          </w:p>
        </w:tc>
        <w:tc>
          <w:tcPr>
            <w:tcW w:w="1047" w:type="pct"/>
          </w:tcPr>
          <w:p w14:paraId="45F7361A" w14:textId="77777777" w:rsidR="002F0BC0" w:rsidRDefault="002F0BC0" w:rsidP="00C466BC">
            <w:pPr>
              <w:jc w:val="center"/>
            </w:pPr>
            <w:r w:rsidRPr="00674F8E">
              <w:t>Isha Singh, Jagdeep Kaur</w:t>
            </w:r>
            <w:r>
              <w:t>,</w:t>
            </w:r>
          </w:p>
          <w:p w14:paraId="37E361DB" w14:textId="77777777" w:rsidR="002F0BC0" w:rsidRDefault="002F0BC0" w:rsidP="00C466BC">
            <w:pPr>
              <w:jc w:val="center"/>
            </w:pPr>
            <w:r>
              <w:t xml:space="preserve">1 </w:t>
            </w:r>
            <w:proofErr w:type="spellStart"/>
            <w:r>
              <w:t>Deptt</w:t>
            </w:r>
            <w:proofErr w:type="spellEnd"/>
            <w:r>
              <w:t>. Of Computer Science and Engineering (Hons.) Information Security,</w:t>
            </w:r>
          </w:p>
          <w:p w14:paraId="292DE34E" w14:textId="77777777" w:rsidR="002F0BC0" w:rsidRDefault="002F0BC0" w:rsidP="00C466BC">
            <w:pPr>
              <w:jc w:val="center"/>
            </w:pPr>
            <w:r>
              <w:t>Chandigarh University, Punjab.</w:t>
            </w:r>
          </w:p>
          <w:p w14:paraId="6075EB85" w14:textId="77777777" w:rsidR="002F0BC0" w:rsidRDefault="002F0BC0" w:rsidP="00C466BC">
            <w:pPr>
              <w:jc w:val="center"/>
            </w:pPr>
            <w:r>
              <w:t xml:space="preserve">2 </w:t>
            </w:r>
            <w:proofErr w:type="spellStart"/>
            <w:r>
              <w:t>Deptt</w:t>
            </w:r>
            <w:proofErr w:type="spellEnd"/>
            <w:r>
              <w:t>. Of Physics, Chandigarh University, Punjab.</w:t>
            </w:r>
          </w:p>
          <w:p w14:paraId="26D93266" w14:textId="77777777" w:rsidR="002F0BC0" w:rsidRDefault="002F0BC0" w:rsidP="00C466BC">
            <w:pPr>
              <w:jc w:val="center"/>
            </w:pPr>
          </w:p>
        </w:tc>
        <w:tc>
          <w:tcPr>
            <w:tcW w:w="1490" w:type="pct"/>
          </w:tcPr>
          <w:p w14:paraId="756F27CD" w14:textId="77777777" w:rsidR="002F0BC0" w:rsidRDefault="002F0BC0" w:rsidP="00C466BC">
            <w:pPr>
              <w:jc w:val="center"/>
            </w:pPr>
            <w:hyperlink r:id="rId5" w:history="1">
              <w:r w:rsidRPr="00537534">
                <w:rPr>
                  <w:rStyle w:val="Hyperlink"/>
                </w:rPr>
                <w:t>ishamlk004@gmail.</w:t>
              </w:r>
            </w:hyperlink>
            <w:r>
              <w:rPr>
                <w:rStyle w:val="Hyperlink"/>
              </w:rPr>
              <w:t>com</w:t>
            </w:r>
          </w:p>
          <w:p w14:paraId="4456DEE1" w14:textId="77777777" w:rsidR="002F0BC0" w:rsidRDefault="002F0BC0" w:rsidP="00C466BC">
            <w:pPr>
              <w:jc w:val="center"/>
            </w:pPr>
            <w:r>
              <w:t>jagdeep.uis@cumail.in</w:t>
            </w:r>
          </w:p>
          <w:p w14:paraId="53B13DDF" w14:textId="77777777" w:rsidR="002F0BC0" w:rsidRDefault="002F0BC0" w:rsidP="00C466BC">
            <w:pPr>
              <w:jc w:val="center"/>
            </w:pPr>
          </w:p>
        </w:tc>
      </w:tr>
      <w:tr w:rsidR="002F0BC0" w14:paraId="0F216FE1" w14:textId="77777777" w:rsidTr="00F432E0">
        <w:tc>
          <w:tcPr>
            <w:tcW w:w="503" w:type="pct"/>
          </w:tcPr>
          <w:p w14:paraId="6C8832E4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2</w:t>
            </w:r>
          </w:p>
        </w:tc>
        <w:tc>
          <w:tcPr>
            <w:tcW w:w="1138" w:type="pct"/>
          </w:tcPr>
          <w:p w14:paraId="40154286" w14:textId="77777777" w:rsidR="002F0BC0" w:rsidRDefault="002F0BC0" w:rsidP="00C466BC">
            <w:pPr>
              <w:jc w:val="center"/>
            </w:pPr>
            <w:r w:rsidRPr="00A64503">
              <w:t>A comprehensive Analysis of Various Threat Detection and Prevention Techniques in IoT Environment</w:t>
            </w:r>
          </w:p>
        </w:tc>
        <w:tc>
          <w:tcPr>
            <w:tcW w:w="822" w:type="pct"/>
          </w:tcPr>
          <w:p w14:paraId="0AA5E586" w14:textId="77777777" w:rsidR="002F0BC0" w:rsidRDefault="002F0BC0" w:rsidP="00C466BC">
            <w:pPr>
              <w:jc w:val="center"/>
            </w:pPr>
            <w:r>
              <w:t>Pavithra P. S</w:t>
            </w:r>
          </w:p>
        </w:tc>
        <w:tc>
          <w:tcPr>
            <w:tcW w:w="1047" w:type="pct"/>
          </w:tcPr>
          <w:p w14:paraId="19630D2A" w14:textId="77777777" w:rsidR="002F0BC0" w:rsidRDefault="002F0BC0" w:rsidP="00C466BC">
            <w:pPr>
              <w:jc w:val="center"/>
            </w:pPr>
            <w:r>
              <w:t xml:space="preserve">Pavithra P. S 1 </w:t>
            </w:r>
            <w:proofErr w:type="spellStart"/>
            <w:r>
              <w:t>Dr.P</w:t>
            </w:r>
            <w:proofErr w:type="spellEnd"/>
            <w:r>
              <w:t xml:space="preserve">. </w:t>
            </w:r>
            <w:proofErr w:type="spellStart"/>
            <w:r>
              <w:t>Durgadevi</w:t>
            </w:r>
            <w:proofErr w:type="spellEnd"/>
            <w:r>
              <w:t xml:space="preserve"> 2</w:t>
            </w:r>
          </w:p>
          <w:p w14:paraId="07FCC2AD" w14:textId="77777777" w:rsidR="002F0BC0" w:rsidRDefault="002F0BC0" w:rsidP="00C466BC">
            <w:pPr>
              <w:jc w:val="center"/>
            </w:pPr>
            <w:r>
              <w:t xml:space="preserve">SRM INSTITUTE OF SCIENCE AND TECHNOLOGY </w:t>
            </w:r>
          </w:p>
        </w:tc>
        <w:tc>
          <w:tcPr>
            <w:tcW w:w="1490" w:type="pct"/>
          </w:tcPr>
          <w:p w14:paraId="06C52617" w14:textId="77777777" w:rsidR="002F0BC0" w:rsidRDefault="002F0BC0" w:rsidP="00C466BC">
            <w:pPr>
              <w:jc w:val="center"/>
            </w:pPr>
            <w:hyperlink r:id="rId6" w:history="1">
              <w:r w:rsidRPr="00537534">
                <w:rPr>
                  <w:rStyle w:val="Hyperlink"/>
                </w:rPr>
                <w:t>pp2616@srmist.edu.in</w:t>
              </w:r>
            </w:hyperlink>
            <w:r>
              <w:t xml:space="preserve"> </w:t>
            </w:r>
          </w:p>
          <w:p w14:paraId="5452FF85" w14:textId="77777777" w:rsidR="002F0BC0" w:rsidRDefault="002F0BC0" w:rsidP="00C466BC">
            <w:pPr>
              <w:jc w:val="center"/>
            </w:pPr>
            <w:hyperlink r:id="rId7" w:history="1">
              <w:r w:rsidRPr="00360ACE">
                <w:rPr>
                  <w:rStyle w:val="Hyperlink"/>
                  <w:color w:val="000000" w:themeColor="text1"/>
                  <w:sz w:val="24"/>
                  <w:szCs w:val="24"/>
                </w:rPr>
                <w:t>durgadep@srmist.edu.in</w:t>
              </w:r>
            </w:hyperlink>
          </w:p>
        </w:tc>
      </w:tr>
      <w:tr w:rsidR="002F0BC0" w14:paraId="3C3D75D8" w14:textId="77777777" w:rsidTr="00F432E0">
        <w:tc>
          <w:tcPr>
            <w:tcW w:w="503" w:type="pct"/>
          </w:tcPr>
          <w:p w14:paraId="10CDC70F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3</w:t>
            </w:r>
          </w:p>
        </w:tc>
        <w:tc>
          <w:tcPr>
            <w:tcW w:w="1138" w:type="pct"/>
          </w:tcPr>
          <w:p w14:paraId="415A4664" w14:textId="77777777" w:rsidR="002F0BC0" w:rsidRDefault="002F0BC0" w:rsidP="00C466BC">
            <w:pPr>
              <w:jc w:val="center"/>
            </w:pPr>
            <w:r w:rsidRPr="00490286">
              <w:t>Security Concerns in Smart Grid Cyber-Physical System</w:t>
            </w:r>
          </w:p>
        </w:tc>
        <w:tc>
          <w:tcPr>
            <w:tcW w:w="822" w:type="pct"/>
          </w:tcPr>
          <w:p w14:paraId="3F4B5028" w14:textId="77777777" w:rsidR="002F0BC0" w:rsidRPr="00224DC1" w:rsidRDefault="002F0BC0" w:rsidP="00C466BC">
            <w:pPr>
              <w:jc w:val="center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224DC1">
              <w:rPr>
                <w:rStyle w:val="gd"/>
                <w:rFonts w:cs="Times New Roman"/>
                <w:color w:val="202124"/>
                <w:spacing w:val="3"/>
                <w:shd w:val="clear" w:color="auto" w:fill="FFFFFF"/>
              </w:rPr>
              <w:t>Dr.Brindha</w:t>
            </w:r>
            <w:proofErr w:type="spellEnd"/>
            <w:r w:rsidRPr="00224DC1">
              <w:rPr>
                <w:rStyle w:val="gd"/>
                <w:rFonts w:cs="Times New Roman"/>
                <w:color w:val="202124"/>
                <w:spacing w:val="3"/>
                <w:shd w:val="clear" w:color="auto" w:fill="FFFFFF"/>
              </w:rPr>
              <w:t xml:space="preserve"> </w:t>
            </w:r>
            <w:proofErr w:type="spellStart"/>
            <w:r w:rsidRPr="00224DC1">
              <w:rPr>
                <w:rStyle w:val="gd"/>
                <w:rFonts w:cs="Times New Roman"/>
                <w:color w:val="202124"/>
                <w:spacing w:val="3"/>
                <w:shd w:val="clear" w:color="auto" w:fill="FFFFFF"/>
              </w:rPr>
              <w:t>Thiyagaraj</w:t>
            </w:r>
            <w:proofErr w:type="spellEnd"/>
            <w:r w:rsidRPr="00224DC1">
              <w:rPr>
                <w:rFonts w:cs="Times New Roman"/>
                <w:color w:val="222222"/>
                <w:shd w:val="clear" w:color="auto" w:fill="FFFFFF"/>
              </w:rPr>
              <w:t> </w:t>
            </w:r>
          </w:p>
          <w:p w14:paraId="474EE29A" w14:textId="77777777" w:rsidR="002F0BC0" w:rsidRPr="00224DC1" w:rsidRDefault="002F0BC0" w:rsidP="00C466BC">
            <w:pPr>
              <w:jc w:val="center"/>
              <w:rPr>
                <w:rFonts w:cs="Times New Roman"/>
              </w:rPr>
            </w:pPr>
          </w:p>
        </w:tc>
        <w:tc>
          <w:tcPr>
            <w:tcW w:w="1047" w:type="pct"/>
          </w:tcPr>
          <w:p w14:paraId="38580024" w14:textId="77777777" w:rsidR="002F0BC0" w:rsidRPr="00224DC1" w:rsidRDefault="002F0BC0" w:rsidP="00C466BC">
            <w:pPr>
              <w:jc w:val="center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224DC1">
              <w:rPr>
                <w:rStyle w:val="gd"/>
                <w:rFonts w:cs="Times New Roman"/>
                <w:color w:val="202124"/>
                <w:spacing w:val="3"/>
                <w:shd w:val="clear" w:color="auto" w:fill="FFFFFF"/>
              </w:rPr>
              <w:t>Dr.Brindha</w:t>
            </w:r>
            <w:proofErr w:type="spellEnd"/>
            <w:r w:rsidRPr="00224DC1">
              <w:rPr>
                <w:rStyle w:val="gd"/>
                <w:rFonts w:cs="Times New Roman"/>
                <w:color w:val="202124"/>
                <w:spacing w:val="3"/>
                <w:shd w:val="clear" w:color="auto" w:fill="FFFFFF"/>
              </w:rPr>
              <w:t xml:space="preserve"> </w:t>
            </w:r>
            <w:proofErr w:type="spellStart"/>
            <w:r w:rsidRPr="00224DC1">
              <w:rPr>
                <w:rStyle w:val="gd"/>
                <w:rFonts w:cs="Times New Roman"/>
                <w:color w:val="202124"/>
                <w:spacing w:val="3"/>
                <w:shd w:val="clear" w:color="auto" w:fill="FFFFFF"/>
              </w:rPr>
              <w:t>Thiyagaraj</w:t>
            </w:r>
            <w:proofErr w:type="spellEnd"/>
            <w:r w:rsidRPr="00224DC1">
              <w:rPr>
                <w:rFonts w:cs="Times New Roman"/>
                <w:color w:val="222222"/>
                <w:shd w:val="clear" w:color="auto" w:fill="FFFFFF"/>
              </w:rPr>
              <w:t> </w:t>
            </w:r>
          </w:p>
          <w:p w14:paraId="230A48E2" w14:textId="77777777" w:rsidR="002F0BC0" w:rsidRPr="00835E15" w:rsidRDefault="002F0BC0" w:rsidP="00C466BC">
            <w:pPr>
              <w:jc w:val="center"/>
              <w:rPr>
                <w:rFonts w:cs="Times New Roman"/>
                <w:color w:val="000000" w:themeColor="text1"/>
                <w:shd w:val="clear" w:color="auto" w:fill="FFFFFF"/>
              </w:rPr>
            </w:pPr>
            <w:proofErr w:type="spellStart"/>
            <w:r w:rsidRPr="00224DC1">
              <w:rPr>
                <w:rStyle w:val="go"/>
                <w:rFonts w:cs="Times New Roman"/>
                <w:color w:val="000000" w:themeColor="text1"/>
                <w:shd w:val="clear" w:color="auto" w:fill="FFFFFF"/>
              </w:rPr>
              <w:t>HoD</w:t>
            </w:r>
            <w:proofErr w:type="spellEnd"/>
            <w:r w:rsidRPr="00224DC1">
              <w:rPr>
                <w:rStyle w:val="go"/>
                <w:rFonts w:cs="Times New Roman"/>
                <w:color w:val="000000" w:themeColor="text1"/>
                <w:shd w:val="clear" w:color="auto" w:fill="FFFFFF"/>
              </w:rPr>
              <w:t>, Dept. of CN, PSG Polytechnic College</w:t>
            </w:r>
          </w:p>
        </w:tc>
        <w:tc>
          <w:tcPr>
            <w:tcW w:w="1490" w:type="pct"/>
          </w:tcPr>
          <w:p w14:paraId="5C9ADDD7" w14:textId="77777777" w:rsidR="002F0BC0" w:rsidRDefault="002F0BC0" w:rsidP="00C466BC">
            <w:pPr>
              <w:jc w:val="center"/>
            </w:pPr>
            <w:r w:rsidRPr="00327CC7">
              <w:t>hod.dcn@psgpolytech.ac.in</w:t>
            </w:r>
          </w:p>
        </w:tc>
      </w:tr>
      <w:tr w:rsidR="002F0BC0" w14:paraId="2654C708" w14:textId="77777777" w:rsidTr="00F432E0">
        <w:tc>
          <w:tcPr>
            <w:tcW w:w="503" w:type="pct"/>
          </w:tcPr>
          <w:p w14:paraId="1CDEB929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4</w:t>
            </w:r>
          </w:p>
        </w:tc>
        <w:tc>
          <w:tcPr>
            <w:tcW w:w="1138" w:type="pct"/>
          </w:tcPr>
          <w:p w14:paraId="27721DA2" w14:textId="77777777" w:rsidR="002F0BC0" w:rsidRDefault="002F0BC0" w:rsidP="00C466BC">
            <w:pPr>
              <w:jc w:val="center"/>
            </w:pPr>
            <w:r w:rsidRPr="0076279C">
              <w:t xml:space="preserve">Cyber Physical Systems </w:t>
            </w:r>
            <w:r>
              <w:t>i</w:t>
            </w:r>
            <w:r w:rsidRPr="0076279C">
              <w:t xml:space="preserve">n </w:t>
            </w:r>
            <w:r>
              <w:t>Clinical Setting</w:t>
            </w:r>
          </w:p>
        </w:tc>
        <w:tc>
          <w:tcPr>
            <w:tcW w:w="822" w:type="pct"/>
          </w:tcPr>
          <w:p w14:paraId="5FE78B1E" w14:textId="77777777" w:rsidR="002F0BC0" w:rsidRDefault="002F0BC0" w:rsidP="00C466BC">
            <w:pPr>
              <w:jc w:val="center"/>
            </w:pPr>
            <w:r w:rsidRPr="005D7D76">
              <w:t xml:space="preserve">Ms T. P. </w:t>
            </w:r>
            <w:proofErr w:type="spellStart"/>
            <w:r w:rsidRPr="005D7D76">
              <w:t>Kamatchi</w:t>
            </w:r>
            <w:proofErr w:type="spellEnd"/>
          </w:p>
        </w:tc>
        <w:tc>
          <w:tcPr>
            <w:tcW w:w="1047" w:type="pct"/>
          </w:tcPr>
          <w:p w14:paraId="50D0F1BD" w14:textId="77777777" w:rsidR="002F0BC0" w:rsidRDefault="002F0BC0" w:rsidP="00C466BC">
            <w:pPr>
              <w:jc w:val="center"/>
            </w:pPr>
            <w:r>
              <w:t xml:space="preserve">Ms T. P. </w:t>
            </w:r>
            <w:proofErr w:type="spellStart"/>
            <w:r>
              <w:t>Kamatchi</w:t>
            </w:r>
            <w:proofErr w:type="spellEnd"/>
          </w:p>
          <w:p w14:paraId="7AD6B274" w14:textId="77777777" w:rsidR="002F0BC0" w:rsidRDefault="002F0BC0" w:rsidP="00C466BC">
            <w:pPr>
              <w:jc w:val="center"/>
            </w:pPr>
            <w:r>
              <w:t>Lecturer, Dept. of Computer Networking</w:t>
            </w:r>
          </w:p>
          <w:p w14:paraId="19890155" w14:textId="77777777" w:rsidR="002F0BC0" w:rsidRDefault="002F0BC0" w:rsidP="00C466BC">
            <w:pPr>
              <w:jc w:val="center"/>
            </w:pPr>
            <w:proofErr w:type="spellStart"/>
            <w:r>
              <w:t>PSg</w:t>
            </w:r>
            <w:proofErr w:type="spellEnd"/>
            <w:r>
              <w:t xml:space="preserve"> Polytechnic College, CBE – 04</w:t>
            </w:r>
          </w:p>
          <w:p w14:paraId="3804D0A7" w14:textId="77777777" w:rsidR="002F0BC0" w:rsidRDefault="002F0BC0" w:rsidP="00C466BC">
            <w:pPr>
              <w:jc w:val="center"/>
            </w:pPr>
            <w:r>
              <w:t>2. Ms D Priya</w:t>
            </w:r>
          </w:p>
          <w:p w14:paraId="2BC5680B" w14:textId="77777777" w:rsidR="002F0BC0" w:rsidRDefault="002F0BC0" w:rsidP="00C466BC">
            <w:pPr>
              <w:jc w:val="center"/>
            </w:pPr>
            <w:r>
              <w:t>Lecturer (</w:t>
            </w:r>
            <w:proofErr w:type="spellStart"/>
            <w:r>
              <w:t>Sl.G</w:t>
            </w:r>
            <w:proofErr w:type="spellEnd"/>
            <w:r>
              <w:t>), Dept. of Computer Networking</w:t>
            </w:r>
          </w:p>
          <w:p w14:paraId="4F352B83" w14:textId="77777777" w:rsidR="002F0BC0" w:rsidRDefault="002F0BC0" w:rsidP="00C466BC">
            <w:pPr>
              <w:jc w:val="center"/>
            </w:pPr>
            <w:proofErr w:type="spellStart"/>
            <w:r>
              <w:t>PSg</w:t>
            </w:r>
            <w:proofErr w:type="spellEnd"/>
            <w:r>
              <w:t xml:space="preserve"> Polytechnic College, CBE – 04</w:t>
            </w:r>
          </w:p>
          <w:p w14:paraId="45D31F4D" w14:textId="77777777" w:rsidR="002F0BC0" w:rsidRDefault="002F0BC0" w:rsidP="00C466BC">
            <w:pPr>
              <w:jc w:val="center"/>
            </w:pPr>
            <w:r>
              <w:t>Dr. Anitha Kumari K2</w:t>
            </w:r>
          </w:p>
          <w:p w14:paraId="4F64973A" w14:textId="77777777" w:rsidR="002F0BC0" w:rsidRDefault="002F0BC0" w:rsidP="00C466BC">
            <w:pPr>
              <w:jc w:val="center"/>
            </w:pPr>
            <w:r>
              <w:t>Associate Professor,</w:t>
            </w:r>
          </w:p>
          <w:p w14:paraId="610A6622" w14:textId="77777777" w:rsidR="002F0BC0" w:rsidRDefault="002F0BC0" w:rsidP="00C466BC">
            <w:pPr>
              <w:jc w:val="center"/>
            </w:pPr>
            <w:r>
              <w:t>Department of Information Technology, PSG College of</w:t>
            </w:r>
          </w:p>
          <w:p w14:paraId="66FD0CED" w14:textId="77777777" w:rsidR="002F0BC0" w:rsidRDefault="002F0BC0" w:rsidP="00C466BC">
            <w:pPr>
              <w:jc w:val="center"/>
            </w:pPr>
            <w:r>
              <w:t>Technology,</w:t>
            </w:r>
          </w:p>
          <w:p w14:paraId="14E5D37D" w14:textId="77777777" w:rsidR="002F0BC0" w:rsidRDefault="002F0BC0" w:rsidP="00C466BC">
            <w:pPr>
              <w:jc w:val="center"/>
            </w:pPr>
            <w:r>
              <w:t>Coimbatore, Tamil Nadu, India,</w:t>
            </w:r>
          </w:p>
        </w:tc>
        <w:tc>
          <w:tcPr>
            <w:tcW w:w="1490" w:type="pct"/>
          </w:tcPr>
          <w:p w14:paraId="4FEF31C2" w14:textId="77777777" w:rsidR="002F0BC0" w:rsidRDefault="002F0BC0" w:rsidP="00C466BC">
            <w:pPr>
              <w:jc w:val="center"/>
            </w:pPr>
            <w:r w:rsidRPr="005C27B3">
              <w:t>kamatchiperi@gmail.com</w:t>
            </w:r>
          </w:p>
        </w:tc>
      </w:tr>
      <w:tr w:rsidR="002F0BC0" w14:paraId="51DF1460" w14:textId="77777777" w:rsidTr="00F432E0">
        <w:tc>
          <w:tcPr>
            <w:tcW w:w="503" w:type="pct"/>
          </w:tcPr>
          <w:p w14:paraId="1D64326F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5</w:t>
            </w:r>
          </w:p>
        </w:tc>
        <w:tc>
          <w:tcPr>
            <w:tcW w:w="1138" w:type="pct"/>
          </w:tcPr>
          <w:p w14:paraId="27EF8C77" w14:textId="77777777" w:rsidR="002F0BC0" w:rsidRDefault="002F0BC0" w:rsidP="00C466BC">
            <w:pPr>
              <w:jc w:val="center"/>
            </w:pPr>
            <w:r w:rsidRPr="00BC4F3C">
              <w:t>Game Theory in CPS</w:t>
            </w:r>
          </w:p>
        </w:tc>
        <w:tc>
          <w:tcPr>
            <w:tcW w:w="822" w:type="pct"/>
          </w:tcPr>
          <w:p w14:paraId="2BEC774A" w14:textId="77777777" w:rsidR="002F0BC0" w:rsidRDefault="002F0BC0" w:rsidP="00C466BC">
            <w:pPr>
              <w:jc w:val="center"/>
            </w:pPr>
            <w:r>
              <w:t>A Haritha Deepthi</w:t>
            </w:r>
          </w:p>
        </w:tc>
        <w:tc>
          <w:tcPr>
            <w:tcW w:w="1047" w:type="pct"/>
          </w:tcPr>
          <w:p w14:paraId="29A9255B" w14:textId="77777777" w:rsidR="002F0BC0" w:rsidRDefault="002F0BC0" w:rsidP="00C466BC">
            <w:pPr>
              <w:jc w:val="center"/>
            </w:pPr>
            <w:r>
              <w:t>A Haritha Deepthi , Lecturer, Department of Computer Engineering, PSG</w:t>
            </w:r>
          </w:p>
          <w:p w14:paraId="590AD4DF" w14:textId="77777777" w:rsidR="002F0BC0" w:rsidRDefault="002F0BC0" w:rsidP="00C466BC">
            <w:pPr>
              <w:jc w:val="center"/>
            </w:pPr>
            <w:r>
              <w:t>Polytechnic College</w:t>
            </w:r>
          </w:p>
          <w:p w14:paraId="0F954D6D" w14:textId="77777777" w:rsidR="002F0BC0" w:rsidRDefault="002F0BC0" w:rsidP="00C466BC">
            <w:pPr>
              <w:jc w:val="center"/>
            </w:pPr>
            <w:r>
              <w:lastRenderedPageBreak/>
              <w:t xml:space="preserve">Siddiq </w:t>
            </w:r>
            <w:proofErr w:type="spellStart"/>
            <w:r>
              <w:t>Moideen</w:t>
            </w:r>
            <w:proofErr w:type="spellEnd"/>
            <w:r>
              <w:t xml:space="preserve"> , Student, Department of Computer Engineering, PSG</w:t>
            </w:r>
          </w:p>
          <w:p w14:paraId="6DC7FCFA" w14:textId="77777777" w:rsidR="002F0BC0" w:rsidRDefault="002F0BC0" w:rsidP="00C466BC">
            <w:pPr>
              <w:jc w:val="center"/>
            </w:pPr>
            <w:r>
              <w:t>Polytechnic College</w:t>
            </w:r>
          </w:p>
        </w:tc>
        <w:tc>
          <w:tcPr>
            <w:tcW w:w="1490" w:type="pct"/>
          </w:tcPr>
          <w:p w14:paraId="2C40ED5F" w14:textId="77777777" w:rsidR="002F0BC0" w:rsidRDefault="002F0BC0" w:rsidP="00C466BC">
            <w:pPr>
              <w:jc w:val="center"/>
            </w:pPr>
            <w:r w:rsidRPr="0094318A">
              <w:lastRenderedPageBreak/>
              <w:t>ahd.dit@psgpolytech.ac.in</w:t>
            </w:r>
          </w:p>
        </w:tc>
      </w:tr>
      <w:tr w:rsidR="002F0BC0" w14:paraId="700B8A55" w14:textId="77777777" w:rsidTr="00F432E0">
        <w:tc>
          <w:tcPr>
            <w:tcW w:w="503" w:type="pct"/>
          </w:tcPr>
          <w:p w14:paraId="761D8FEC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6</w:t>
            </w:r>
          </w:p>
        </w:tc>
        <w:tc>
          <w:tcPr>
            <w:tcW w:w="1138" w:type="pct"/>
          </w:tcPr>
          <w:p w14:paraId="672743E6" w14:textId="77777777" w:rsidR="002F0BC0" w:rsidRPr="00EF42DF" w:rsidRDefault="002F0BC0" w:rsidP="00C466BC">
            <w:pPr>
              <w:jc w:val="center"/>
              <w:rPr>
                <w:color w:val="FF0000"/>
              </w:rPr>
            </w:pPr>
            <w:r w:rsidRPr="00EF42DF">
              <w:rPr>
                <w:color w:val="FF0000"/>
              </w:rPr>
              <w:t>Cyber Physical Systems in Autonomous and</w:t>
            </w:r>
          </w:p>
          <w:p w14:paraId="6864AF6F" w14:textId="77777777" w:rsidR="002F0BC0" w:rsidRDefault="002F0BC0" w:rsidP="00C466BC">
            <w:pPr>
              <w:jc w:val="center"/>
            </w:pPr>
            <w:r w:rsidRPr="00EF42DF">
              <w:rPr>
                <w:color w:val="FF0000"/>
              </w:rPr>
              <w:t>Unmanned Aerial Vehicles</w:t>
            </w:r>
          </w:p>
        </w:tc>
        <w:tc>
          <w:tcPr>
            <w:tcW w:w="822" w:type="pct"/>
          </w:tcPr>
          <w:p w14:paraId="79AB3034" w14:textId="77777777" w:rsidR="002F0BC0" w:rsidRDefault="002F0BC0" w:rsidP="00C466BC">
            <w:pPr>
              <w:jc w:val="center"/>
            </w:pPr>
            <w:r>
              <w:t>Sindhu Rajendran</w:t>
            </w:r>
          </w:p>
        </w:tc>
        <w:tc>
          <w:tcPr>
            <w:tcW w:w="1047" w:type="pct"/>
          </w:tcPr>
          <w:p w14:paraId="376536E6" w14:textId="77777777" w:rsidR="002F0BC0" w:rsidRDefault="002F0BC0" w:rsidP="00C466BC">
            <w:pPr>
              <w:jc w:val="center"/>
            </w:pPr>
            <w:r>
              <w:t>Sindhu Rajendran*</w:t>
            </w:r>
          </w:p>
          <w:p w14:paraId="40F7E0B5" w14:textId="77777777" w:rsidR="002F0BC0" w:rsidRDefault="002F0BC0" w:rsidP="00C466BC">
            <w:pPr>
              <w:jc w:val="center"/>
            </w:pPr>
            <w:r>
              <w:t xml:space="preserve">, Shreya S , </w:t>
            </w:r>
            <w:proofErr w:type="spellStart"/>
            <w:r>
              <w:t>Ramavenkateswaran</w:t>
            </w:r>
            <w:proofErr w:type="spellEnd"/>
            <w:r>
              <w:t xml:space="preserve"> N</w:t>
            </w:r>
          </w:p>
          <w:p w14:paraId="007460B7" w14:textId="77777777" w:rsidR="002F0BC0" w:rsidRDefault="002F0BC0" w:rsidP="00C466BC">
            <w:pPr>
              <w:jc w:val="center"/>
            </w:pPr>
            <w:r>
              <w:t>Department of Electronics and Communication1</w:t>
            </w:r>
          </w:p>
          <w:p w14:paraId="0BAF019C" w14:textId="77777777" w:rsidR="002F0BC0" w:rsidRDefault="002F0BC0" w:rsidP="00C466BC">
            <w:pPr>
              <w:jc w:val="center"/>
            </w:pPr>
            <w:r>
              <w:t>R. V. College of Engineering Bangalore-560059</w:t>
            </w:r>
          </w:p>
        </w:tc>
        <w:tc>
          <w:tcPr>
            <w:tcW w:w="1490" w:type="pct"/>
          </w:tcPr>
          <w:p w14:paraId="53DD68D5" w14:textId="77777777" w:rsidR="002F0BC0" w:rsidRDefault="002F0BC0" w:rsidP="00C466BC">
            <w:pPr>
              <w:jc w:val="center"/>
            </w:pPr>
            <w:r w:rsidRPr="00411536">
              <w:t>sindhur@rvce.edu.in</w:t>
            </w:r>
          </w:p>
        </w:tc>
      </w:tr>
      <w:tr w:rsidR="002F0BC0" w14:paraId="4A6D3DD9" w14:textId="77777777" w:rsidTr="00F432E0">
        <w:tc>
          <w:tcPr>
            <w:tcW w:w="503" w:type="pct"/>
          </w:tcPr>
          <w:p w14:paraId="05C6C409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7</w:t>
            </w:r>
          </w:p>
        </w:tc>
        <w:tc>
          <w:tcPr>
            <w:tcW w:w="1138" w:type="pct"/>
          </w:tcPr>
          <w:p w14:paraId="355B4923" w14:textId="77777777" w:rsidR="002F0BC0" w:rsidRDefault="002F0BC0" w:rsidP="00C466BC">
            <w:pPr>
              <w:jc w:val="center"/>
            </w:pPr>
            <w:r>
              <w:t>Cyber-Physical System: Advances and</w:t>
            </w:r>
          </w:p>
          <w:p w14:paraId="0A11A294" w14:textId="77777777" w:rsidR="002F0BC0" w:rsidRDefault="002F0BC0" w:rsidP="00C466BC">
            <w:pPr>
              <w:jc w:val="center"/>
            </w:pPr>
            <w:r>
              <w:t>Applications in Cyber Security</w:t>
            </w:r>
          </w:p>
        </w:tc>
        <w:tc>
          <w:tcPr>
            <w:tcW w:w="822" w:type="pct"/>
          </w:tcPr>
          <w:p w14:paraId="6196B997" w14:textId="77777777" w:rsidR="002F0BC0" w:rsidRDefault="002F0BC0" w:rsidP="00C466BC">
            <w:pPr>
              <w:jc w:val="center"/>
            </w:pPr>
            <w:r>
              <w:t>Sindhu Rajendran</w:t>
            </w:r>
          </w:p>
        </w:tc>
        <w:tc>
          <w:tcPr>
            <w:tcW w:w="1047" w:type="pct"/>
          </w:tcPr>
          <w:p w14:paraId="6E5ACE0A" w14:textId="77777777" w:rsidR="002F0BC0" w:rsidRDefault="002F0BC0" w:rsidP="00C466BC">
            <w:pPr>
              <w:jc w:val="center"/>
            </w:pPr>
            <w:r>
              <w:t>Sindhu Rajendran*</w:t>
            </w:r>
          </w:p>
          <w:p w14:paraId="2C9F3CF6" w14:textId="77777777" w:rsidR="002F0BC0" w:rsidRDefault="002F0BC0" w:rsidP="00C466BC">
            <w:pPr>
              <w:jc w:val="center"/>
            </w:pPr>
            <w:r>
              <w:t xml:space="preserve">, Shilpa S P, </w:t>
            </w:r>
            <w:proofErr w:type="spellStart"/>
            <w:r>
              <w:t>SaiPriya</w:t>
            </w:r>
            <w:proofErr w:type="spellEnd"/>
            <w:r>
              <w:t xml:space="preserve"> L</w:t>
            </w:r>
          </w:p>
          <w:p w14:paraId="73F26F6C" w14:textId="77777777" w:rsidR="002F0BC0" w:rsidRDefault="002F0BC0" w:rsidP="00C466BC">
            <w:pPr>
              <w:jc w:val="center"/>
            </w:pPr>
            <w:r>
              <w:t>Department of Electronics and Communication</w:t>
            </w:r>
          </w:p>
          <w:p w14:paraId="36A97C12" w14:textId="77777777" w:rsidR="002F0BC0" w:rsidRDefault="002F0BC0" w:rsidP="00C466BC">
            <w:pPr>
              <w:jc w:val="center"/>
            </w:pPr>
            <w:r>
              <w:t>R. V. College of Engineering Bangalore-560059</w:t>
            </w:r>
          </w:p>
        </w:tc>
        <w:tc>
          <w:tcPr>
            <w:tcW w:w="1490" w:type="pct"/>
          </w:tcPr>
          <w:p w14:paraId="1F097F81" w14:textId="77777777" w:rsidR="002F0BC0" w:rsidRDefault="002F0BC0" w:rsidP="00C466BC">
            <w:pPr>
              <w:jc w:val="center"/>
            </w:pPr>
            <w:r w:rsidRPr="00411536">
              <w:t>sindhur@rvce.edu.in</w:t>
            </w:r>
          </w:p>
        </w:tc>
      </w:tr>
      <w:tr w:rsidR="002F0BC0" w:rsidRPr="00411536" w14:paraId="0C5A91D7" w14:textId="77777777" w:rsidTr="00F432E0">
        <w:tc>
          <w:tcPr>
            <w:tcW w:w="503" w:type="pct"/>
          </w:tcPr>
          <w:p w14:paraId="5BEA7A55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8</w:t>
            </w:r>
          </w:p>
        </w:tc>
        <w:tc>
          <w:tcPr>
            <w:tcW w:w="1138" w:type="pct"/>
          </w:tcPr>
          <w:p w14:paraId="4D63FA2D" w14:textId="77777777" w:rsidR="002F0BC0" w:rsidRDefault="002F0BC0" w:rsidP="00C466BC">
            <w:pPr>
              <w:jc w:val="center"/>
            </w:pPr>
            <w:r w:rsidRPr="00EA5CBD">
              <w:t>Cyber Physical Systems in HealthCare</w:t>
            </w:r>
          </w:p>
        </w:tc>
        <w:tc>
          <w:tcPr>
            <w:tcW w:w="822" w:type="pct"/>
          </w:tcPr>
          <w:p w14:paraId="0F816E63" w14:textId="77777777" w:rsidR="002F0BC0" w:rsidRDefault="002F0BC0" w:rsidP="00C466BC">
            <w:pPr>
              <w:jc w:val="center"/>
            </w:pPr>
            <w:proofErr w:type="spellStart"/>
            <w:r>
              <w:t>Dr.M.Revathy</w:t>
            </w:r>
            <w:proofErr w:type="spellEnd"/>
          </w:p>
        </w:tc>
        <w:tc>
          <w:tcPr>
            <w:tcW w:w="1047" w:type="pct"/>
          </w:tcPr>
          <w:p w14:paraId="73747DDD" w14:textId="77777777" w:rsidR="002F0BC0" w:rsidRDefault="002F0BC0" w:rsidP="00C466BC">
            <w:pPr>
              <w:jc w:val="center"/>
            </w:pPr>
            <w:proofErr w:type="spellStart"/>
            <w:r>
              <w:t>Dr.M.Revathy</w:t>
            </w:r>
            <w:proofErr w:type="spellEnd"/>
            <w:r>
              <w:t>,</w:t>
            </w:r>
          </w:p>
          <w:p w14:paraId="570D8670" w14:textId="77777777" w:rsidR="002F0BC0" w:rsidRDefault="002F0BC0" w:rsidP="00C466BC">
            <w:pPr>
              <w:jc w:val="center"/>
            </w:pPr>
            <w:r>
              <w:t xml:space="preserve">    ASP/ECE,</w:t>
            </w:r>
          </w:p>
          <w:p w14:paraId="3CEB59F8" w14:textId="77777777" w:rsidR="002F0BC0" w:rsidRDefault="002F0BC0" w:rsidP="00C466BC">
            <w:pPr>
              <w:jc w:val="center"/>
            </w:pPr>
            <w:r>
              <w:t xml:space="preserve">    PSNA College of Engineering and Technology,</w:t>
            </w:r>
          </w:p>
          <w:p w14:paraId="2BE74C6C" w14:textId="77777777" w:rsidR="002F0BC0" w:rsidRDefault="002F0BC0" w:rsidP="00C466BC">
            <w:pPr>
              <w:jc w:val="center"/>
            </w:pPr>
            <w:r>
              <w:t xml:space="preserve">    </w:t>
            </w:r>
            <w:proofErr w:type="spellStart"/>
            <w:r>
              <w:t>Dindigul</w:t>
            </w:r>
            <w:proofErr w:type="spellEnd"/>
            <w:r>
              <w:t xml:space="preserve"> - 624622</w:t>
            </w:r>
          </w:p>
          <w:p w14:paraId="636B9017" w14:textId="77777777" w:rsidR="002F0BC0" w:rsidRDefault="002F0BC0" w:rsidP="00C466BC">
            <w:pPr>
              <w:jc w:val="center"/>
            </w:pPr>
            <w:r>
              <w:t xml:space="preserve">    Ph. No. 9842330409</w:t>
            </w:r>
          </w:p>
          <w:p w14:paraId="3083BFC9" w14:textId="77777777" w:rsidR="002F0BC0" w:rsidRDefault="002F0BC0" w:rsidP="00C466BC">
            <w:pPr>
              <w:jc w:val="center"/>
            </w:pPr>
            <w:r>
              <w:t xml:space="preserve">    2. </w:t>
            </w:r>
            <w:proofErr w:type="spellStart"/>
            <w:r>
              <w:t>Ms.A.S.Rakseda</w:t>
            </w:r>
            <w:proofErr w:type="spellEnd"/>
            <w:r>
              <w:t xml:space="preserve"> Keerthi,</w:t>
            </w:r>
          </w:p>
          <w:p w14:paraId="49615E68" w14:textId="77777777" w:rsidR="002F0BC0" w:rsidRDefault="002F0BC0" w:rsidP="00C466BC">
            <w:pPr>
              <w:jc w:val="center"/>
            </w:pPr>
            <w:r>
              <w:t xml:space="preserve">    UG Scholar,</w:t>
            </w:r>
          </w:p>
          <w:p w14:paraId="376F9433" w14:textId="77777777" w:rsidR="002F0BC0" w:rsidRDefault="002F0BC0" w:rsidP="00C466BC">
            <w:pPr>
              <w:jc w:val="center"/>
            </w:pPr>
            <w:r>
              <w:t xml:space="preserve">    PSNA College of Engineering and Technology,</w:t>
            </w:r>
          </w:p>
          <w:p w14:paraId="4E9528E4" w14:textId="77777777" w:rsidR="002F0BC0" w:rsidRDefault="002F0BC0" w:rsidP="00C466BC">
            <w:pPr>
              <w:jc w:val="center"/>
            </w:pPr>
            <w:r>
              <w:t xml:space="preserve">    </w:t>
            </w:r>
            <w:proofErr w:type="spellStart"/>
            <w:r>
              <w:t>Dindigul</w:t>
            </w:r>
            <w:proofErr w:type="spellEnd"/>
            <w:r>
              <w:t xml:space="preserve"> - 624622</w:t>
            </w:r>
          </w:p>
          <w:p w14:paraId="4B4E8DCA" w14:textId="77777777" w:rsidR="002F0BC0" w:rsidRDefault="002F0BC0" w:rsidP="00C466BC">
            <w:pPr>
              <w:jc w:val="center"/>
            </w:pPr>
            <w:r>
              <w:t xml:space="preserve">    Ph. No. 7339176276</w:t>
            </w:r>
          </w:p>
        </w:tc>
        <w:tc>
          <w:tcPr>
            <w:tcW w:w="1490" w:type="pct"/>
          </w:tcPr>
          <w:p w14:paraId="1FA26BDB" w14:textId="77777777" w:rsidR="002F0BC0" w:rsidRDefault="002F0BC0" w:rsidP="00C466BC">
            <w:pPr>
              <w:jc w:val="center"/>
            </w:pPr>
            <w:hyperlink r:id="rId8" w:history="1">
              <w:r w:rsidRPr="00537534">
                <w:rPr>
                  <w:rStyle w:val="Hyperlink"/>
                </w:rPr>
                <w:t>manireva1975@gmail.com</w:t>
              </w:r>
            </w:hyperlink>
          </w:p>
          <w:p w14:paraId="3510727F" w14:textId="77777777" w:rsidR="002F0BC0" w:rsidRDefault="002F0BC0" w:rsidP="00C466BC">
            <w:pPr>
              <w:jc w:val="center"/>
            </w:pPr>
            <w:r>
              <w:t>raksedakeerthi@psnacet.edu.in</w:t>
            </w:r>
          </w:p>
          <w:p w14:paraId="530545FB" w14:textId="77777777" w:rsidR="002F0BC0" w:rsidRPr="00411536" w:rsidRDefault="002F0BC0" w:rsidP="00C466BC">
            <w:pPr>
              <w:jc w:val="center"/>
            </w:pPr>
          </w:p>
        </w:tc>
      </w:tr>
      <w:tr w:rsidR="002F0BC0" w14:paraId="511E1AEB" w14:textId="77777777" w:rsidTr="00F432E0">
        <w:tc>
          <w:tcPr>
            <w:tcW w:w="503" w:type="pct"/>
          </w:tcPr>
          <w:p w14:paraId="0999AEEA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9</w:t>
            </w:r>
          </w:p>
        </w:tc>
        <w:tc>
          <w:tcPr>
            <w:tcW w:w="1138" w:type="pct"/>
          </w:tcPr>
          <w:p w14:paraId="67D7F742" w14:textId="77777777" w:rsidR="002F0BC0" w:rsidRPr="00DD27CA" w:rsidRDefault="002F0BC0" w:rsidP="00C466BC">
            <w:pPr>
              <w:jc w:val="center"/>
            </w:pPr>
            <w:r w:rsidRPr="006D6211">
              <w:rPr>
                <w:color w:val="FF0000"/>
              </w:rPr>
              <w:t>Journey from Data warehouse to Data Lake</w:t>
            </w:r>
          </w:p>
        </w:tc>
        <w:tc>
          <w:tcPr>
            <w:tcW w:w="822" w:type="pct"/>
          </w:tcPr>
          <w:p w14:paraId="63359E47" w14:textId="77777777" w:rsidR="002F0BC0" w:rsidRDefault="002F0BC0" w:rsidP="00C466BC">
            <w:pPr>
              <w:jc w:val="center"/>
            </w:pPr>
            <w:r>
              <w:t xml:space="preserve">Dr. Geeta Rani </w:t>
            </w:r>
          </w:p>
          <w:p w14:paraId="1B05FAF0" w14:textId="77777777" w:rsidR="002F0BC0" w:rsidRDefault="002F0BC0" w:rsidP="00C466BC">
            <w:pPr>
              <w:jc w:val="center"/>
            </w:pPr>
          </w:p>
        </w:tc>
        <w:tc>
          <w:tcPr>
            <w:tcW w:w="1047" w:type="pct"/>
          </w:tcPr>
          <w:p w14:paraId="4F78874D" w14:textId="77777777" w:rsidR="002F0BC0" w:rsidRDefault="002F0BC0" w:rsidP="00C466BC">
            <w:pPr>
              <w:jc w:val="center"/>
            </w:pPr>
            <w:r>
              <w:t xml:space="preserve">Dr. Geeta Rani </w:t>
            </w:r>
          </w:p>
          <w:p w14:paraId="5DEB8510" w14:textId="77777777" w:rsidR="002F0BC0" w:rsidRDefault="002F0BC0" w:rsidP="00C466BC">
            <w:pPr>
              <w:jc w:val="center"/>
            </w:pPr>
            <w:proofErr w:type="spellStart"/>
            <w:r>
              <w:t>Chitkara</w:t>
            </w:r>
            <w:proofErr w:type="spellEnd"/>
            <w:r>
              <w:t xml:space="preserve"> University Institute of Engineering and Technology, </w:t>
            </w:r>
            <w:proofErr w:type="spellStart"/>
            <w:r>
              <w:t>Chitkara</w:t>
            </w:r>
            <w:proofErr w:type="spellEnd"/>
            <w:r>
              <w:t xml:space="preserve"> University Punjab, India </w:t>
            </w:r>
          </w:p>
          <w:p w14:paraId="2F5CACD3" w14:textId="77777777" w:rsidR="002F0BC0" w:rsidRDefault="002F0BC0" w:rsidP="00C466BC">
            <w:pPr>
              <w:jc w:val="center"/>
            </w:pPr>
          </w:p>
          <w:p w14:paraId="115EF7B7" w14:textId="77777777" w:rsidR="002F0BC0" w:rsidRDefault="002F0BC0" w:rsidP="00C466BC">
            <w:pPr>
              <w:jc w:val="center"/>
            </w:pPr>
            <w:proofErr w:type="spellStart"/>
            <w:r>
              <w:t>Puninder</w:t>
            </w:r>
            <w:proofErr w:type="spellEnd"/>
            <w:r>
              <w:t xml:space="preserve"> Kaur </w:t>
            </w:r>
          </w:p>
          <w:p w14:paraId="0351F1E3" w14:textId="77777777" w:rsidR="002F0BC0" w:rsidRDefault="002F0BC0" w:rsidP="00C466BC">
            <w:pPr>
              <w:jc w:val="center"/>
            </w:pPr>
            <w:proofErr w:type="spellStart"/>
            <w:r>
              <w:t>Chitkara</w:t>
            </w:r>
            <w:proofErr w:type="spellEnd"/>
            <w:r>
              <w:t xml:space="preserve"> University Institute of Engineering and </w:t>
            </w:r>
            <w:proofErr w:type="spellStart"/>
            <w:r>
              <w:lastRenderedPageBreak/>
              <w:t>Technology,Chitkara</w:t>
            </w:r>
            <w:proofErr w:type="spellEnd"/>
            <w:r>
              <w:t xml:space="preserve"> University Punjab, India </w:t>
            </w:r>
          </w:p>
          <w:p w14:paraId="79B95319" w14:textId="77777777" w:rsidR="002F0BC0" w:rsidRDefault="002F0BC0" w:rsidP="00C466BC">
            <w:pPr>
              <w:jc w:val="center"/>
            </w:pPr>
          </w:p>
          <w:p w14:paraId="55B5EAC8" w14:textId="77777777" w:rsidR="002F0BC0" w:rsidRDefault="002F0BC0" w:rsidP="00C466BC">
            <w:pPr>
              <w:jc w:val="center"/>
            </w:pPr>
            <w:r>
              <w:t xml:space="preserve">Dr. Avinash Sharma Department of Computer Science and Engineering Maharishi </w:t>
            </w:r>
            <w:proofErr w:type="spellStart"/>
            <w:r>
              <w:t>Markandeshwar</w:t>
            </w:r>
            <w:proofErr w:type="spellEnd"/>
            <w:r>
              <w:t xml:space="preserve"> Engineering College, </w:t>
            </w:r>
            <w:proofErr w:type="spellStart"/>
            <w:r>
              <w:t>Mullana</w:t>
            </w:r>
            <w:proofErr w:type="spellEnd"/>
            <w:r>
              <w:t xml:space="preserve">, India </w:t>
            </w:r>
          </w:p>
        </w:tc>
        <w:tc>
          <w:tcPr>
            <w:tcW w:w="1490" w:type="pct"/>
          </w:tcPr>
          <w:p w14:paraId="3EFCDF6F" w14:textId="77777777" w:rsidR="002F0BC0" w:rsidRDefault="002F0BC0" w:rsidP="00C466BC">
            <w:pPr>
              <w:jc w:val="center"/>
            </w:pPr>
            <w:hyperlink r:id="rId9" w:history="1">
              <w:r w:rsidRPr="001A40FD">
                <w:rPr>
                  <w:rStyle w:val="Hyperlink"/>
                </w:rPr>
                <w:t>geeta@chitkara.edu.in</w:t>
              </w:r>
            </w:hyperlink>
          </w:p>
          <w:p w14:paraId="06148AEE" w14:textId="77777777" w:rsidR="002F0BC0" w:rsidRDefault="002F0BC0" w:rsidP="00C466BC">
            <w:pPr>
              <w:jc w:val="center"/>
            </w:pPr>
            <w:hyperlink r:id="rId10" w:history="1">
              <w:r w:rsidRPr="001A40FD">
                <w:rPr>
                  <w:rStyle w:val="Hyperlink"/>
                </w:rPr>
                <w:t>puninder.k@chitkara.edu.in</w:t>
              </w:r>
            </w:hyperlink>
          </w:p>
          <w:p w14:paraId="5D228BA0" w14:textId="77777777" w:rsidR="002F0BC0" w:rsidRDefault="002F0BC0" w:rsidP="00C466BC">
            <w:pPr>
              <w:jc w:val="center"/>
            </w:pPr>
            <w:r>
              <w:t>asharma@mmumullana.org</w:t>
            </w:r>
          </w:p>
          <w:p w14:paraId="115357B0" w14:textId="77777777" w:rsidR="002F0BC0" w:rsidRDefault="002F0BC0" w:rsidP="00C466BC">
            <w:pPr>
              <w:jc w:val="center"/>
            </w:pPr>
          </w:p>
          <w:p w14:paraId="4557B741" w14:textId="77777777" w:rsidR="002F0BC0" w:rsidRDefault="002F0BC0" w:rsidP="00C466BC">
            <w:pPr>
              <w:jc w:val="center"/>
            </w:pPr>
          </w:p>
        </w:tc>
      </w:tr>
      <w:tr w:rsidR="002F0BC0" w14:paraId="332867A0" w14:textId="77777777" w:rsidTr="00F432E0">
        <w:tc>
          <w:tcPr>
            <w:tcW w:w="503" w:type="pct"/>
          </w:tcPr>
          <w:p w14:paraId="0AFB8F34" w14:textId="77777777" w:rsidR="002F0BC0" w:rsidRPr="00073BE7" w:rsidRDefault="002F0BC0" w:rsidP="00C466BC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10</w:t>
            </w:r>
          </w:p>
        </w:tc>
        <w:tc>
          <w:tcPr>
            <w:tcW w:w="1138" w:type="pct"/>
          </w:tcPr>
          <w:p w14:paraId="6FB16B98" w14:textId="77777777" w:rsidR="002F0BC0" w:rsidRPr="005C7BDC" w:rsidRDefault="002F0BC0" w:rsidP="00C466BC">
            <w:pPr>
              <w:jc w:val="center"/>
              <w:rPr>
                <w:color w:val="FF0000"/>
              </w:rPr>
            </w:pPr>
            <w:r w:rsidRPr="005C7BDC">
              <w:rPr>
                <w:color w:val="FF0000"/>
              </w:rPr>
              <w:t>Critical Analysis on Augmented reality in Cyber-Physical System</w:t>
            </w:r>
          </w:p>
          <w:p w14:paraId="04799EC8" w14:textId="77777777" w:rsidR="002F0BC0" w:rsidRPr="006D6211" w:rsidRDefault="002F0BC0" w:rsidP="00C466BC">
            <w:pPr>
              <w:jc w:val="center"/>
              <w:rPr>
                <w:color w:val="FF0000"/>
              </w:rPr>
            </w:pPr>
            <w:r w:rsidRPr="005C7BDC">
              <w:rPr>
                <w:color w:val="FF0000"/>
              </w:rPr>
              <w:t>Challenges and Concerns</w:t>
            </w:r>
          </w:p>
        </w:tc>
        <w:tc>
          <w:tcPr>
            <w:tcW w:w="822" w:type="pct"/>
          </w:tcPr>
          <w:p w14:paraId="48CD1C2C" w14:textId="77777777" w:rsidR="002F0BC0" w:rsidRDefault="002F0BC0" w:rsidP="00C466BC">
            <w:pPr>
              <w:jc w:val="center"/>
            </w:pPr>
            <w:r w:rsidRPr="008D63B5">
              <w:t xml:space="preserve">Avinash Sharma, </w:t>
            </w:r>
            <w:proofErr w:type="spellStart"/>
            <w:r w:rsidRPr="008D63B5">
              <w:t>Rasmeet</w:t>
            </w:r>
            <w:proofErr w:type="spellEnd"/>
            <w:r w:rsidRPr="008D63B5">
              <w:t xml:space="preserve"> Kaur, </w:t>
            </w:r>
            <w:proofErr w:type="spellStart"/>
            <w:r w:rsidRPr="008D63B5">
              <w:t>Dharminder</w:t>
            </w:r>
            <w:proofErr w:type="spellEnd"/>
            <w:r w:rsidRPr="008D63B5">
              <w:t xml:space="preserve"> Yadav</w:t>
            </w:r>
          </w:p>
        </w:tc>
        <w:tc>
          <w:tcPr>
            <w:tcW w:w="1047" w:type="pct"/>
          </w:tcPr>
          <w:p w14:paraId="7FBEA2B1" w14:textId="77777777" w:rsidR="002F0BC0" w:rsidRDefault="002F0BC0" w:rsidP="00C466BC">
            <w:pPr>
              <w:jc w:val="center"/>
            </w:pPr>
            <w:r>
              <w:t xml:space="preserve">Dr. Avinash Sharma Department of Computer Science and Engineering Maharishi </w:t>
            </w:r>
            <w:proofErr w:type="spellStart"/>
            <w:r>
              <w:t>Markandeshwar</w:t>
            </w:r>
            <w:proofErr w:type="spellEnd"/>
            <w:r>
              <w:t xml:space="preserve"> Engineering College, </w:t>
            </w:r>
            <w:proofErr w:type="spellStart"/>
            <w:r>
              <w:t>Mullana</w:t>
            </w:r>
            <w:proofErr w:type="spellEnd"/>
            <w:r>
              <w:t>, India</w:t>
            </w:r>
          </w:p>
          <w:p w14:paraId="4F7450EB" w14:textId="77777777" w:rsidR="002F0BC0" w:rsidRDefault="002F0BC0" w:rsidP="00C466BC">
            <w:pPr>
              <w:jc w:val="center"/>
            </w:pPr>
          </w:p>
          <w:p w14:paraId="3C512183" w14:textId="77777777" w:rsidR="002F0BC0" w:rsidRDefault="002F0BC0" w:rsidP="00C466BC">
            <w:pPr>
              <w:jc w:val="center"/>
            </w:pPr>
            <w:proofErr w:type="spellStart"/>
            <w:r w:rsidRPr="005431A3">
              <w:t>Rasmeet</w:t>
            </w:r>
            <w:proofErr w:type="spellEnd"/>
            <w:r w:rsidRPr="005431A3">
              <w:t xml:space="preserve"> Kaur, </w:t>
            </w:r>
            <w:proofErr w:type="spellStart"/>
            <w:r w:rsidRPr="005431A3">
              <w:t>Dharminder</w:t>
            </w:r>
            <w:proofErr w:type="spellEnd"/>
            <w:r w:rsidRPr="005431A3">
              <w:t xml:space="preserve"> Yadav</w:t>
            </w:r>
          </w:p>
          <w:p w14:paraId="0F7F65C6" w14:textId="77777777" w:rsidR="002F0BC0" w:rsidRDefault="002F0BC0" w:rsidP="00C466BC">
            <w:pPr>
              <w:jc w:val="center"/>
            </w:pPr>
            <w:r w:rsidRPr="005431A3">
              <w:t>Research Scholar, Department of Computer Science and</w:t>
            </w:r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Technology, </w:t>
            </w:r>
            <w:proofErr w:type="spellStart"/>
            <w:r>
              <w:t>Glocal</w:t>
            </w:r>
            <w:proofErr w:type="spellEnd"/>
            <w:r>
              <w:t xml:space="preserve"> University, Saharanpur,</w:t>
            </w:r>
          </w:p>
          <w:p w14:paraId="257025D6" w14:textId="77777777" w:rsidR="002F0BC0" w:rsidRDefault="002F0BC0" w:rsidP="00C466BC">
            <w:pPr>
              <w:jc w:val="center"/>
            </w:pPr>
          </w:p>
          <w:p w14:paraId="5A685277" w14:textId="77777777" w:rsidR="002F0BC0" w:rsidRDefault="002F0BC0" w:rsidP="00C466BC">
            <w:pPr>
              <w:jc w:val="center"/>
            </w:pPr>
            <w:r>
              <w:t>UP, India</w:t>
            </w:r>
          </w:p>
        </w:tc>
        <w:tc>
          <w:tcPr>
            <w:tcW w:w="1490" w:type="pct"/>
          </w:tcPr>
          <w:p w14:paraId="6F308342" w14:textId="77777777" w:rsidR="002F0BC0" w:rsidRDefault="002F0BC0" w:rsidP="00C466BC">
            <w:pPr>
              <w:jc w:val="center"/>
            </w:pPr>
            <w:r w:rsidRPr="009A7F4E">
              <w:t>asharma@mmumullana.org,  rashmeetk1@gmail.com, ydharminder@yahoo.com</w:t>
            </w:r>
          </w:p>
        </w:tc>
      </w:tr>
      <w:tr w:rsidR="0037697B" w14:paraId="02849DA5" w14:textId="77777777" w:rsidTr="00F432E0">
        <w:tc>
          <w:tcPr>
            <w:tcW w:w="503" w:type="pct"/>
          </w:tcPr>
          <w:p w14:paraId="2468EB64" w14:textId="3DC3EC12" w:rsidR="0037697B" w:rsidRPr="00073BE7" w:rsidRDefault="0037697B" w:rsidP="0037697B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11</w:t>
            </w:r>
          </w:p>
        </w:tc>
        <w:tc>
          <w:tcPr>
            <w:tcW w:w="1138" w:type="pct"/>
          </w:tcPr>
          <w:p w14:paraId="681B22E2" w14:textId="1100ED6C" w:rsidR="0037697B" w:rsidRPr="005C7BDC" w:rsidRDefault="0037697B" w:rsidP="0037697B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A Comprehensive Study on Network and Computer Forensic Framework</w:t>
            </w:r>
          </w:p>
        </w:tc>
        <w:tc>
          <w:tcPr>
            <w:tcW w:w="822" w:type="pct"/>
          </w:tcPr>
          <w:p w14:paraId="741623D8" w14:textId="6BA0EFF2" w:rsidR="0037697B" w:rsidRPr="008D63B5" w:rsidRDefault="0037697B" w:rsidP="0037697B">
            <w:pPr>
              <w:jc w:val="center"/>
            </w:pPr>
            <w:proofErr w:type="spellStart"/>
            <w:r>
              <w:t>Dankan</w:t>
            </w:r>
            <w:proofErr w:type="spellEnd"/>
            <w:r>
              <w:t xml:space="preserve"> Gowda</w:t>
            </w:r>
          </w:p>
        </w:tc>
        <w:tc>
          <w:tcPr>
            <w:tcW w:w="1047" w:type="pct"/>
          </w:tcPr>
          <w:p w14:paraId="1821FB19" w14:textId="77777777" w:rsidR="0037697B" w:rsidRDefault="0037697B" w:rsidP="0037697B">
            <w:pPr>
              <w:jc w:val="center"/>
            </w:pPr>
            <w:proofErr w:type="spellStart"/>
            <w:r>
              <w:t>Dankan</w:t>
            </w:r>
            <w:proofErr w:type="spellEnd"/>
            <w:r>
              <w:t xml:space="preserve"> Gowda </w:t>
            </w:r>
          </w:p>
          <w:p w14:paraId="6AAA9C03" w14:textId="77777777" w:rsidR="0037697B" w:rsidRDefault="0037697B" w:rsidP="0037697B">
            <w:pPr>
              <w:jc w:val="center"/>
            </w:pPr>
            <w:r>
              <w:t>Asst. Professor, ECE</w:t>
            </w:r>
          </w:p>
          <w:p w14:paraId="2E300631" w14:textId="77777777" w:rsidR="0037697B" w:rsidRDefault="0037697B" w:rsidP="0037697B">
            <w:pPr>
              <w:jc w:val="center"/>
            </w:pPr>
            <w:r>
              <w:t xml:space="preserve">BMS, </w:t>
            </w:r>
            <w:proofErr w:type="spellStart"/>
            <w:r>
              <w:t>karnataka</w:t>
            </w:r>
            <w:proofErr w:type="spellEnd"/>
          </w:p>
          <w:p w14:paraId="106A1D51" w14:textId="77777777" w:rsidR="0037697B" w:rsidRDefault="0037697B" w:rsidP="0037697B">
            <w:pPr>
              <w:jc w:val="center"/>
            </w:pPr>
          </w:p>
        </w:tc>
        <w:tc>
          <w:tcPr>
            <w:tcW w:w="1490" w:type="pct"/>
          </w:tcPr>
          <w:p w14:paraId="036A5D3F" w14:textId="77777777" w:rsidR="0037697B" w:rsidRDefault="0037697B" w:rsidP="0037697B">
            <w:proofErr w:type="spellStart"/>
            <w:r w:rsidRPr="00B627BD">
              <w:t>Dankan</w:t>
            </w:r>
            <w:proofErr w:type="spellEnd"/>
            <w:r w:rsidRPr="00B627BD">
              <w:t xml:space="preserve"> Gowda</w:t>
            </w:r>
            <w:r>
              <w:t xml:space="preserve">             </w:t>
            </w:r>
          </w:p>
          <w:p w14:paraId="2287EC64" w14:textId="77777777" w:rsidR="0037697B" w:rsidRDefault="0037697B" w:rsidP="0037697B">
            <w:hyperlink r:id="rId11" w:history="1">
              <w:r w:rsidRPr="00E30A66">
                <w:rPr>
                  <w:rStyle w:val="Hyperlink"/>
                </w:rPr>
                <w:t>dankan.v@bmsit.in</w:t>
              </w:r>
            </w:hyperlink>
          </w:p>
          <w:p w14:paraId="51F36C0A" w14:textId="77777777" w:rsidR="0037697B" w:rsidRPr="009A7F4E" w:rsidRDefault="0037697B" w:rsidP="0037697B">
            <w:pPr>
              <w:jc w:val="center"/>
            </w:pPr>
          </w:p>
        </w:tc>
      </w:tr>
      <w:tr w:rsidR="0037697B" w:rsidRPr="009A7F4E" w14:paraId="588B71CB" w14:textId="77777777" w:rsidTr="00F432E0">
        <w:tc>
          <w:tcPr>
            <w:tcW w:w="503" w:type="pct"/>
          </w:tcPr>
          <w:p w14:paraId="301C274A" w14:textId="090C73C9" w:rsidR="0037697B" w:rsidRPr="00073BE7" w:rsidRDefault="0037697B" w:rsidP="0037697B">
            <w:pPr>
              <w:jc w:val="center"/>
              <w:rPr>
                <w:b/>
                <w:bCs/>
                <w:color w:val="FF0000"/>
                <w:highlight w:val="cyan"/>
              </w:rPr>
            </w:pPr>
            <w:r w:rsidRPr="00073BE7">
              <w:rPr>
                <w:b/>
                <w:bCs/>
                <w:color w:val="FF0000"/>
                <w:highlight w:val="cyan"/>
              </w:rPr>
              <w:t>12</w:t>
            </w:r>
          </w:p>
        </w:tc>
        <w:tc>
          <w:tcPr>
            <w:tcW w:w="1138" w:type="pct"/>
          </w:tcPr>
          <w:p w14:paraId="431C0445" w14:textId="77777777" w:rsidR="0037697B" w:rsidRPr="000805C9" w:rsidRDefault="0037697B" w:rsidP="0037697B">
            <w:pPr>
              <w:jc w:val="center"/>
              <w:rPr>
                <w:color w:val="FF0000"/>
              </w:rPr>
            </w:pPr>
            <w:r w:rsidRPr="000805C9">
              <w:rPr>
                <w:color w:val="FF0000"/>
              </w:rPr>
              <w:t>Feature Selection and Classification models of</w:t>
            </w:r>
          </w:p>
          <w:p w14:paraId="24DCA25C" w14:textId="77777777" w:rsidR="0037697B" w:rsidRPr="000805C9" w:rsidRDefault="0037697B" w:rsidP="0037697B">
            <w:pPr>
              <w:jc w:val="center"/>
              <w:rPr>
                <w:color w:val="FF0000"/>
              </w:rPr>
            </w:pPr>
            <w:r w:rsidRPr="000805C9">
              <w:rPr>
                <w:color w:val="FF0000"/>
              </w:rPr>
              <w:t>Intrusion Detection Systems -A Review on</w:t>
            </w:r>
          </w:p>
          <w:p w14:paraId="3F4D6E5A" w14:textId="77777777" w:rsidR="0037697B" w:rsidRPr="009F6FDF" w:rsidRDefault="0037697B" w:rsidP="0037697B">
            <w:pPr>
              <w:jc w:val="center"/>
              <w:rPr>
                <w:color w:val="FF0000"/>
              </w:rPr>
            </w:pPr>
            <w:r w:rsidRPr="000805C9">
              <w:rPr>
                <w:color w:val="FF0000"/>
              </w:rPr>
              <w:t>Industrial Critical Infrastructure Perspective</w:t>
            </w:r>
          </w:p>
        </w:tc>
        <w:tc>
          <w:tcPr>
            <w:tcW w:w="822" w:type="pct"/>
          </w:tcPr>
          <w:p w14:paraId="188F3EC0" w14:textId="77777777" w:rsidR="0037697B" w:rsidRPr="008D63B5" w:rsidRDefault="0037697B" w:rsidP="0037697B">
            <w:pPr>
              <w:jc w:val="center"/>
            </w:pPr>
            <w:proofErr w:type="spellStart"/>
            <w:r>
              <w:t>Madhumathy</w:t>
            </w:r>
            <w:proofErr w:type="spellEnd"/>
            <w:r>
              <w:t xml:space="preserve"> R</w:t>
            </w:r>
          </w:p>
        </w:tc>
        <w:tc>
          <w:tcPr>
            <w:tcW w:w="1047" w:type="pct"/>
          </w:tcPr>
          <w:p w14:paraId="4A670D3D" w14:textId="77777777" w:rsidR="0037697B" w:rsidRDefault="0037697B" w:rsidP="0037697B">
            <w:pPr>
              <w:jc w:val="center"/>
            </w:pPr>
            <w:r>
              <w:t xml:space="preserve">Dr. R. </w:t>
            </w:r>
            <w:proofErr w:type="spellStart"/>
            <w:r>
              <w:t>Madhumathi</w:t>
            </w:r>
            <w:proofErr w:type="spellEnd"/>
            <w:r>
              <w:t>,</w:t>
            </w:r>
          </w:p>
          <w:p w14:paraId="6E73AD8E" w14:textId="77777777" w:rsidR="0037697B" w:rsidRDefault="0037697B" w:rsidP="0037697B">
            <w:pPr>
              <w:jc w:val="center"/>
            </w:pPr>
            <w:r>
              <w:t>Assistant Professor (Selection Grade)</w:t>
            </w:r>
          </w:p>
          <w:p w14:paraId="66D61CF7" w14:textId="77777777" w:rsidR="0037697B" w:rsidRDefault="0037697B" w:rsidP="0037697B">
            <w:pPr>
              <w:jc w:val="center"/>
            </w:pPr>
            <w:r>
              <w:t>Department of Computer Science &amp; Engineering</w:t>
            </w:r>
          </w:p>
          <w:p w14:paraId="3F221DA7" w14:textId="77777777" w:rsidR="0037697B" w:rsidRDefault="0037697B" w:rsidP="0037697B">
            <w:pPr>
              <w:jc w:val="center"/>
            </w:pPr>
            <w:r>
              <w:t>Sri Ramakrishna Engineering College,</w:t>
            </w:r>
          </w:p>
          <w:p w14:paraId="1AD8550E" w14:textId="77777777" w:rsidR="0037697B" w:rsidRDefault="0037697B" w:rsidP="0037697B">
            <w:pPr>
              <w:jc w:val="center"/>
            </w:pPr>
            <w:r>
              <w:t>Coimbatore</w:t>
            </w:r>
          </w:p>
        </w:tc>
        <w:tc>
          <w:tcPr>
            <w:tcW w:w="1490" w:type="pct"/>
          </w:tcPr>
          <w:p w14:paraId="7843B534" w14:textId="77777777" w:rsidR="0037697B" w:rsidRPr="009A7F4E" w:rsidRDefault="0037697B" w:rsidP="0037697B">
            <w:pPr>
              <w:jc w:val="center"/>
            </w:pPr>
            <w:r>
              <w:rPr>
                <w:rFonts w:ascii="Roboto" w:hAnsi="Roboto"/>
                <w:color w:val="5E5E5E"/>
                <w:sz w:val="21"/>
                <w:szCs w:val="21"/>
                <w:shd w:val="clear" w:color="auto" w:fill="FFFFFF"/>
              </w:rPr>
              <w:t>madhumathi.r@srec.ac.in</w:t>
            </w:r>
          </w:p>
        </w:tc>
      </w:tr>
    </w:tbl>
    <w:p w14:paraId="7BC208D5" w14:textId="77777777" w:rsidR="00DA2A3A" w:rsidRDefault="00DA2A3A"/>
    <w:sectPr w:rsidR="00DA2A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jE0NDAzMLA0NTdW0lEKTi0uzszPAykwrAUA0Gg+LywAAAA="/>
  </w:docVars>
  <w:rsids>
    <w:rsidRoot w:val="002F0BC0"/>
    <w:rsid w:val="002F0BC0"/>
    <w:rsid w:val="0037697B"/>
    <w:rsid w:val="00497983"/>
    <w:rsid w:val="00DA2A3A"/>
    <w:rsid w:val="00F4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04E44"/>
  <w15:chartTrackingRefBased/>
  <w15:docId w15:val="{FD5E4910-BC84-40C6-B280-1B2E8F32C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BC0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0BC0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0BC0"/>
    <w:rPr>
      <w:color w:val="0563C1" w:themeColor="hyperlink"/>
      <w:u w:val="single"/>
    </w:rPr>
  </w:style>
  <w:style w:type="character" w:customStyle="1" w:styleId="gd">
    <w:name w:val="gd"/>
    <w:basedOn w:val="DefaultParagraphFont"/>
    <w:rsid w:val="002F0BC0"/>
  </w:style>
  <w:style w:type="character" w:customStyle="1" w:styleId="go">
    <w:name w:val="go"/>
    <w:basedOn w:val="DefaultParagraphFont"/>
    <w:rsid w:val="002F0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ireva1975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urgadep@srmist.edu.i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pp2616@srmist.edu.in" TargetMode="External"/><Relationship Id="rId11" Type="http://schemas.openxmlformats.org/officeDocument/2006/relationships/hyperlink" Target="mailto:dankan.v@bmsit.in" TargetMode="External"/><Relationship Id="rId5" Type="http://schemas.openxmlformats.org/officeDocument/2006/relationships/hyperlink" Target="mailto:ishamlk004@gmail.in" TargetMode="External"/><Relationship Id="rId10" Type="http://schemas.openxmlformats.org/officeDocument/2006/relationships/hyperlink" Target="mailto:puninder.k@chitkara.edu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eeta@chitkara.edu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10E08F-8BCE-41A3-8CD2-567A3344B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8</Words>
  <Characters>3471</Characters>
  <Application>Microsoft Office Word</Application>
  <DocSecurity>0</DocSecurity>
  <Lines>28</Lines>
  <Paragraphs>8</Paragraphs>
  <ScaleCrop>false</ScaleCrop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. Anitha Kumari</dc:creator>
  <cp:keywords/>
  <dc:description/>
  <cp:lastModifiedBy>Dr. K. Anitha Kumari</cp:lastModifiedBy>
  <cp:revision>3</cp:revision>
  <dcterms:created xsi:type="dcterms:W3CDTF">2023-06-26T06:21:00Z</dcterms:created>
  <dcterms:modified xsi:type="dcterms:W3CDTF">2023-06-26T06:29:00Z</dcterms:modified>
</cp:coreProperties>
</file>